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分享见证</w:t>
      </w:r>
    </w:p>
    <w:p>
      <w:pPr>
        <w:pStyle w:val="Author"/>
      </w:pPr>
      <w:r>
        <w:t xml:space="preserve">Zhongyuan</w:t>
      </w:r>
      <w:r>
        <w:t xml:space="preserve"> </w:t>
      </w:r>
      <w:r>
        <w:t xml:space="preserve">Liu</w:t>
      </w:r>
    </w:p>
    <w:p>
      <w:pPr>
        <w:pStyle w:val="FirstParagraph"/>
      </w:pPr>
      <w:r>
        <w:t xml:space="preserve">1月31日的晚上七点多的时候，我约上承嘉去学校Ramsey打篮球。我加入了一群中国学生的比赛中。说是比赛，其实就是大家全场打着玩。在一个正常的进攻上篮中，我抱着篮球跳了起来。然而，在我身后追来一个男生用手推了我一把。这直接导致我在空中失去平衡，身体重重的摔倒了地板上。一阵剧痛让我意识到受伤了。当我抬起头，就看到自己左前臂骨头已经变形。骨折了！之后再承嘉和凯文的陪同下，我去了Piedmont的急诊进行了临时的治疗。然后一直到2月13号，我被推进手术室，进行手骨手术。</w:t>
      </w:r>
    </w:p>
    <w:p>
      <w:pPr>
        <w:pStyle w:val="BodyText"/>
      </w:pPr>
      <w:r>
        <w:br w:type="textWrapping"/>
      </w:r>
      <w:r>
        <w:t xml:space="preserve">这个意外对我来说，是一场</w:t>
      </w:r>
      <w:r>
        <w:t xml:space="preserve">“</w:t>
      </w:r>
      <w:r>
        <w:t xml:space="preserve">飞来横祸</w:t>
      </w:r>
      <w:r>
        <w:t xml:space="preserve">”</w:t>
      </w:r>
      <w:r>
        <w:t xml:space="preserve">。在即将和波波团聚喜迎春节之际，又是在自己忙着毕业、找工作的时候，这样一件意外就这样没有征兆的来临。尽管把我推倒的那位男生事后百般道歉，也为自己当时那个多余的动作而内疚，但一切已经成为事实。我仍记得，当时确定自己摔伤之后我迟迟没爬起来。因为我为这个意外深深地痛苦着，皮肉之苦还是小事，更多的是内心的痛苦。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994a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分享见证</dc:title>
  <dc:creator>Zhongyuan Liu</dc:creator>
  <dcterms:created xsi:type="dcterms:W3CDTF">2019-02-15T02:29:53Z</dcterms:created>
  <dcterms:modified xsi:type="dcterms:W3CDTF">2019-02-15T02:29:53Z</dcterms:modified>
</cp:coreProperties>
</file>